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001F361F" w14:textId="77777777" w:rsidR="0009468B" w:rsidRPr="00A955D0" w:rsidRDefault="0009468B" w:rsidP="005B234E">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0C50268"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pt;height:10.2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2056BC4B"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lastRenderedPageBreak/>
              <w:object w:dxaOrig="225" w:dyaOrig="225" w14:anchorId="633BE5E6">
                <v:shape id="_x0000_i1045" type="#_x0000_t75" style="width:14.8pt;height:10.2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7B04861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4.8pt;height:10.2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36832F6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4.8pt;height:10.2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215F6C45"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4.8pt;height:10.2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12CF4654"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4.8pt;height:10.2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5002DCF1"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4.8pt;height:10.2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532EF603"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4.8pt;height:10.2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700D474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4.8pt;height:10.2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09468B">
      <w:pPr>
        <w:rPr>
          <w:rFonts w:eastAsia="Gothic A1"/>
        </w:rPr>
      </w:pPr>
      <w:r w:rsidRPr="008842EB">
        <w:rPr>
          <w:rFonts w:eastAsia="Gothic A1"/>
        </w:rPr>
        <w:t>CAMPO</w:t>
      </w:r>
      <w:r>
        <w:rPr>
          <w:rFonts w:eastAsia="Gothic A1"/>
        </w:rPr>
        <w:t>.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FB1F5D">
      <w:pPr>
        <w:tabs>
          <w:tab w:val="left" w:pos="426"/>
        </w:tabs>
        <w:spacing w:before="60"/>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Default="00AE65DB" w:rsidP="00AE65DB">
      <w:pPr>
        <w:rPr>
          <w:rFonts w:eastAsia="Gothic A1"/>
        </w:rPr>
      </w:pPr>
      <w:r>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9468B"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9468B"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9468B"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E6BE8"/>
    <w:rsid w:val="008F2CD5"/>
    <w:rsid w:val="008F472C"/>
    <w:rsid w:val="008F4D54"/>
    <w:rsid w:val="008F64C1"/>
    <w:rsid w:val="009036D9"/>
    <w:rsid w:val="00907FD3"/>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1</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5</cp:revision>
  <cp:lastPrinted>2024-09-05T08:40:00Z</cp:lastPrinted>
  <dcterms:created xsi:type="dcterms:W3CDTF">2023-08-01T07:26:00Z</dcterms:created>
  <dcterms:modified xsi:type="dcterms:W3CDTF">2024-11-1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